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C650C" w14:textId="5BF52D27" w:rsidR="003A550E" w:rsidRPr="007C3F73" w:rsidRDefault="007C3F73" w:rsidP="00252524">
      <w:pPr>
        <w:spacing w:before="960"/>
        <w:jc w:val="both"/>
        <w:rPr>
          <w:b/>
          <w:color w:val="34B233"/>
          <w:sz w:val="38"/>
          <w:szCs w:val="38"/>
        </w:rPr>
      </w:pPr>
      <w:r w:rsidRPr="007C3F73">
        <w:rPr>
          <w:b/>
          <w:color w:val="34B233"/>
          <w:sz w:val="38"/>
          <w:szCs w:val="38"/>
        </w:rPr>
        <w:t xml:space="preserve">Návrhový lístek kandidáta </w:t>
      </w:r>
      <w:r w:rsidR="003177F5">
        <w:rPr>
          <w:b/>
          <w:color w:val="34B233"/>
          <w:sz w:val="38"/>
          <w:szCs w:val="38"/>
        </w:rPr>
        <w:t xml:space="preserve">na funkci děkana </w:t>
      </w:r>
      <w:r w:rsidRPr="007C3F73">
        <w:rPr>
          <w:b/>
          <w:color w:val="34B233"/>
          <w:sz w:val="38"/>
          <w:szCs w:val="38"/>
        </w:rPr>
        <w:t>Fakulty zemědělské a technologické Jihočeské univerzity v Českých Budějovicích pro období 202</w:t>
      </w:r>
      <w:r w:rsidR="004F280A">
        <w:rPr>
          <w:b/>
          <w:color w:val="34B233"/>
          <w:sz w:val="38"/>
          <w:szCs w:val="38"/>
        </w:rPr>
        <w:t>4</w:t>
      </w:r>
      <w:r w:rsidRPr="007C3F73">
        <w:rPr>
          <w:b/>
          <w:color w:val="34B233"/>
          <w:sz w:val="38"/>
          <w:szCs w:val="38"/>
        </w:rPr>
        <w:t>–202</w:t>
      </w:r>
      <w:r w:rsidR="004F280A">
        <w:rPr>
          <w:b/>
          <w:color w:val="34B233"/>
          <w:sz w:val="38"/>
          <w:szCs w:val="38"/>
        </w:rPr>
        <w:t>8</w:t>
      </w:r>
    </w:p>
    <w:p w14:paraId="062D2CDE" w14:textId="013369A0" w:rsidR="007C3F73" w:rsidRDefault="007C3F73" w:rsidP="007C3F73">
      <w:pPr>
        <w:spacing w:line="360" w:lineRule="auto"/>
      </w:pPr>
      <w:r>
        <w:t>Já, níže podepsaný/á (jméno, příjmení, titul, pracoviště</w:t>
      </w:r>
      <w:r w:rsidR="005E4D88">
        <w:t>,</w:t>
      </w:r>
      <w:r>
        <w:t xml:space="preserve"> nebo ročník a studijní program)</w:t>
      </w:r>
    </w:p>
    <w:p w14:paraId="0E1EFA46" w14:textId="77777777" w:rsidR="007C3F73" w:rsidRDefault="007C3F73" w:rsidP="007C3F73">
      <w:pPr>
        <w:tabs>
          <w:tab w:val="right" w:leader="dot" w:pos="9072"/>
        </w:tabs>
        <w:spacing w:line="360" w:lineRule="auto"/>
      </w:pPr>
      <w:r>
        <w:tab/>
      </w:r>
    </w:p>
    <w:p w14:paraId="5573F6B1" w14:textId="77777777" w:rsidR="007C3F73" w:rsidRDefault="007C3F73" w:rsidP="007C3F73">
      <w:pPr>
        <w:tabs>
          <w:tab w:val="right" w:leader="dot" w:pos="9072"/>
        </w:tabs>
        <w:spacing w:line="360" w:lineRule="auto"/>
      </w:pPr>
      <w:r>
        <w:tab/>
      </w:r>
    </w:p>
    <w:p w14:paraId="5CCBC508" w14:textId="44C2953A" w:rsidR="007C3F73" w:rsidRDefault="007C3F73" w:rsidP="007C3F73">
      <w:pPr>
        <w:spacing w:line="360" w:lineRule="auto"/>
      </w:pPr>
      <w:r>
        <w:t xml:space="preserve">navrhuji za kandidáta </w:t>
      </w:r>
      <w:r w:rsidR="003177F5">
        <w:t xml:space="preserve">na děkana </w:t>
      </w:r>
      <w:r>
        <w:t>pro období 202</w:t>
      </w:r>
      <w:r w:rsidR="004F280A">
        <w:t>4</w:t>
      </w:r>
      <w:r>
        <w:t>–202</w:t>
      </w:r>
      <w:r w:rsidR="004F280A">
        <w:t>8</w:t>
      </w:r>
      <w:r>
        <w:t>:</w:t>
      </w:r>
    </w:p>
    <w:p w14:paraId="1052B0DB" w14:textId="77777777" w:rsidR="007C3F73" w:rsidRDefault="007C3F73" w:rsidP="007C3F73">
      <w:pPr>
        <w:tabs>
          <w:tab w:val="right" w:leader="dot" w:pos="9072"/>
        </w:tabs>
        <w:spacing w:line="360" w:lineRule="auto"/>
      </w:pPr>
      <w:r>
        <w:tab/>
      </w:r>
    </w:p>
    <w:p w14:paraId="4F577914" w14:textId="77777777" w:rsidR="007C3F73" w:rsidRDefault="007C3F73" w:rsidP="007C3F73">
      <w:pPr>
        <w:tabs>
          <w:tab w:val="right" w:leader="dot" w:pos="9072"/>
        </w:tabs>
        <w:spacing w:after="0" w:line="360" w:lineRule="auto"/>
      </w:pPr>
      <w:r>
        <w:tab/>
      </w:r>
    </w:p>
    <w:p w14:paraId="69CCE4F5" w14:textId="7D58D9E0" w:rsidR="007C3F73" w:rsidRDefault="007C3F73" w:rsidP="007C3F73">
      <w:pPr>
        <w:spacing w:line="360" w:lineRule="auto"/>
      </w:pPr>
      <w:r>
        <w:t>(jméno, příjmení, titul, pracoviště</w:t>
      </w:r>
      <w:r w:rsidR="005E4D88">
        <w:t>,</w:t>
      </w:r>
      <w:r>
        <w:t xml:space="preserve"> nebo ročník a studijní </w:t>
      </w:r>
      <w:r w:rsidR="004841DB">
        <w:t>program</w:t>
      </w:r>
      <w:r>
        <w:t>)</w:t>
      </w:r>
    </w:p>
    <w:p w14:paraId="74786C08" w14:textId="77777777" w:rsidR="007C3F73" w:rsidRDefault="007C3F73" w:rsidP="007C3F73">
      <w:pPr>
        <w:tabs>
          <w:tab w:val="left" w:pos="2694"/>
          <w:tab w:val="left" w:leader="dot" w:pos="5103"/>
          <w:tab w:val="left" w:pos="6804"/>
          <w:tab w:val="left" w:leader="dot" w:pos="9072"/>
        </w:tabs>
        <w:spacing w:after="0" w:line="360" w:lineRule="auto"/>
      </w:pPr>
      <w:r>
        <w:t>V </w:t>
      </w:r>
      <w:r w:rsidR="00252524">
        <w:t>Č</w:t>
      </w:r>
      <w:r>
        <w:t>eských Budějovicích dne</w:t>
      </w:r>
      <w:r>
        <w:tab/>
      </w:r>
      <w:r>
        <w:tab/>
      </w:r>
      <w:r>
        <w:tab/>
      </w:r>
      <w:r>
        <w:tab/>
      </w:r>
    </w:p>
    <w:p w14:paraId="4AD577BA" w14:textId="77777777" w:rsidR="007C3F73" w:rsidRDefault="007C3F73" w:rsidP="007C3F73">
      <w:pPr>
        <w:tabs>
          <w:tab w:val="center" w:pos="7938"/>
        </w:tabs>
        <w:spacing w:line="240" w:lineRule="auto"/>
        <w:rPr>
          <w:i/>
        </w:rPr>
      </w:pPr>
      <w:r>
        <w:tab/>
      </w:r>
      <w:r w:rsidR="00252524" w:rsidRPr="00252524">
        <w:rPr>
          <w:i/>
        </w:rPr>
        <w:t>p</w:t>
      </w:r>
      <w:r w:rsidRPr="00252524">
        <w:rPr>
          <w:i/>
        </w:rPr>
        <w:t>odpi</w:t>
      </w:r>
      <w:r w:rsidRPr="007C3F73">
        <w:rPr>
          <w:i/>
        </w:rPr>
        <w:t>s</w:t>
      </w:r>
    </w:p>
    <w:p w14:paraId="7A5EE81E" w14:textId="77777777" w:rsidR="007C3F73" w:rsidRDefault="007C3F73" w:rsidP="007C3F73">
      <w:pPr>
        <w:jc w:val="both"/>
        <w:rPr>
          <w:b/>
          <w:sz w:val="38"/>
          <w:szCs w:val="38"/>
        </w:rPr>
      </w:pPr>
    </w:p>
    <w:p w14:paraId="25FBC707" w14:textId="77777777" w:rsidR="007C3F73" w:rsidRDefault="007C3F73" w:rsidP="007C3F73">
      <w:pPr>
        <w:jc w:val="both"/>
        <w:rPr>
          <w:b/>
          <w:sz w:val="38"/>
          <w:szCs w:val="38"/>
        </w:rPr>
      </w:pPr>
    </w:p>
    <w:p w14:paraId="470F2265" w14:textId="67D21E30" w:rsidR="007C3F73" w:rsidRPr="007C3F73" w:rsidRDefault="007C3F73" w:rsidP="00252524">
      <w:pPr>
        <w:spacing w:before="960"/>
        <w:jc w:val="both"/>
        <w:rPr>
          <w:b/>
          <w:color w:val="34B233"/>
          <w:sz w:val="38"/>
          <w:szCs w:val="38"/>
        </w:rPr>
      </w:pPr>
      <w:r w:rsidRPr="007C3F73">
        <w:rPr>
          <w:b/>
          <w:color w:val="34B233"/>
          <w:sz w:val="38"/>
          <w:szCs w:val="38"/>
        </w:rPr>
        <w:t xml:space="preserve">Návrhový lístek kandidáta </w:t>
      </w:r>
      <w:r w:rsidR="003177F5">
        <w:rPr>
          <w:b/>
          <w:color w:val="34B233"/>
          <w:sz w:val="38"/>
          <w:szCs w:val="38"/>
        </w:rPr>
        <w:t xml:space="preserve">na děkana </w:t>
      </w:r>
      <w:r w:rsidRPr="007C3F73">
        <w:rPr>
          <w:b/>
          <w:color w:val="34B233"/>
          <w:sz w:val="38"/>
          <w:szCs w:val="38"/>
        </w:rPr>
        <w:t>Fakulty zemědělské a technologické Jihočeské univerzity v Českých Budějovicích pro období 202</w:t>
      </w:r>
      <w:r w:rsidR="004F280A">
        <w:rPr>
          <w:b/>
          <w:color w:val="34B233"/>
          <w:sz w:val="38"/>
          <w:szCs w:val="38"/>
        </w:rPr>
        <w:t>4</w:t>
      </w:r>
      <w:r w:rsidRPr="007C3F73">
        <w:rPr>
          <w:b/>
          <w:color w:val="34B233"/>
          <w:sz w:val="38"/>
          <w:szCs w:val="38"/>
        </w:rPr>
        <w:t>–202</w:t>
      </w:r>
      <w:r w:rsidR="004F280A">
        <w:rPr>
          <w:b/>
          <w:color w:val="34B233"/>
          <w:sz w:val="38"/>
          <w:szCs w:val="38"/>
        </w:rPr>
        <w:t>8</w:t>
      </w:r>
    </w:p>
    <w:p w14:paraId="2AA76824" w14:textId="25BF52DA" w:rsidR="007C3F73" w:rsidRDefault="007C3F73" w:rsidP="007C3F73">
      <w:pPr>
        <w:spacing w:line="360" w:lineRule="auto"/>
      </w:pPr>
      <w:r>
        <w:t>Já, níže podepsaný/á (jméno, příjmení, titul, pracoviště</w:t>
      </w:r>
      <w:r w:rsidR="005E4D88">
        <w:t>,</w:t>
      </w:r>
      <w:r>
        <w:t xml:space="preserve"> nebo ročník a studijní program)</w:t>
      </w:r>
    </w:p>
    <w:p w14:paraId="7352F2AF" w14:textId="77777777" w:rsidR="007C3F73" w:rsidRDefault="007C3F73" w:rsidP="007C3F73">
      <w:pPr>
        <w:tabs>
          <w:tab w:val="right" w:leader="dot" w:pos="9072"/>
        </w:tabs>
        <w:spacing w:line="360" w:lineRule="auto"/>
      </w:pPr>
      <w:r>
        <w:tab/>
      </w:r>
    </w:p>
    <w:p w14:paraId="503519F6" w14:textId="77777777" w:rsidR="007C3F73" w:rsidRDefault="007C3F73" w:rsidP="007C3F73">
      <w:pPr>
        <w:tabs>
          <w:tab w:val="right" w:leader="dot" w:pos="9072"/>
        </w:tabs>
        <w:spacing w:line="360" w:lineRule="auto"/>
      </w:pPr>
      <w:r>
        <w:tab/>
      </w:r>
    </w:p>
    <w:p w14:paraId="2031CBE9" w14:textId="08591E22" w:rsidR="007C3F73" w:rsidRDefault="007C3F73" w:rsidP="007C3F73">
      <w:pPr>
        <w:spacing w:line="360" w:lineRule="auto"/>
      </w:pPr>
      <w:r>
        <w:t xml:space="preserve">navrhuji za kandidáta </w:t>
      </w:r>
      <w:r w:rsidR="003177F5">
        <w:t xml:space="preserve">na děkana </w:t>
      </w:r>
      <w:r>
        <w:t>pro období 202</w:t>
      </w:r>
      <w:r w:rsidR="004F280A">
        <w:t>4</w:t>
      </w:r>
      <w:r>
        <w:t>–202</w:t>
      </w:r>
      <w:r w:rsidR="004F280A">
        <w:t>8</w:t>
      </w:r>
      <w:r>
        <w:t>:</w:t>
      </w:r>
    </w:p>
    <w:p w14:paraId="31685F72" w14:textId="77777777" w:rsidR="007C3F73" w:rsidRDefault="007C3F73" w:rsidP="007C3F73">
      <w:pPr>
        <w:tabs>
          <w:tab w:val="right" w:leader="dot" w:pos="9072"/>
        </w:tabs>
        <w:spacing w:line="360" w:lineRule="auto"/>
      </w:pPr>
      <w:r>
        <w:tab/>
      </w:r>
    </w:p>
    <w:p w14:paraId="0C225BEE" w14:textId="77777777" w:rsidR="007C3F73" w:rsidRDefault="007C3F73" w:rsidP="007C3F73">
      <w:pPr>
        <w:tabs>
          <w:tab w:val="right" w:leader="dot" w:pos="9072"/>
        </w:tabs>
        <w:spacing w:after="0" w:line="360" w:lineRule="auto"/>
      </w:pPr>
      <w:r>
        <w:tab/>
      </w:r>
    </w:p>
    <w:p w14:paraId="1D2D5FD4" w14:textId="2D1CE65D" w:rsidR="007C3F73" w:rsidRDefault="007C3F73" w:rsidP="007C3F73">
      <w:pPr>
        <w:spacing w:line="360" w:lineRule="auto"/>
      </w:pPr>
      <w:r>
        <w:t>(jméno, příjmení, titul, pracoviště</w:t>
      </w:r>
      <w:r w:rsidR="005E4D88">
        <w:t>,</w:t>
      </w:r>
      <w:r>
        <w:t xml:space="preserve"> nebo ročník a studijní </w:t>
      </w:r>
      <w:r w:rsidR="004841DB">
        <w:t>program</w:t>
      </w:r>
      <w:r>
        <w:t>)</w:t>
      </w:r>
    </w:p>
    <w:p w14:paraId="70C1FB7D" w14:textId="77777777" w:rsidR="007C3F73" w:rsidRDefault="007C3F73" w:rsidP="007C3F73">
      <w:pPr>
        <w:tabs>
          <w:tab w:val="left" w:pos="2694"/>
          <w:tab w:val="left" w:leader="dot" w:pos="5103"/>
          <w:tab w:val="left" w:pos="6804"/>
          <w:tab w:val="left" w:leader="dot" w:pos="9072"/>
        </w:tabs>
        <w:spacing w:after="0" w:line="360" w:lineRule="auto"/>
      </w:pPr>
      <w:r>
        <w:t>V </w:t>
      </w:r>
      <w:r w:rsidR="00252524">
        <w:t>Č</w:t>
      </w:r>
      <w:r>
        <w:t>eských Budějovicích dne</w:t>
      </w:r>
      <w:r>
        <w:tab/>
      </w:r>
      <w:r>
        <w:tab/>
      </w:r>
      <w:r>
        <w:tab/>
      </w:r>
      <w:r>
        <w:tab/>
      </w:r>
    </w:p>
    <w:p w14:paraId="5CD9E272" w14:textId="77777777" w:rsidR="007C3F73" w:rsidRPr="007C3F73" w:rsidRDefault="007C3F73" w:rsidP="007C3F73">
      <w:pPr>
        <w:tabs>
          <w:tab w:val="center" w:pos="7938"/>
        </w:tabs>
        <w:spacing w:line="240" w:lineRule="auto"/>
        <w:rPr>
          <w:i/>
        </w:rPr>
      </w:pPr>
      <w:r>
        <w:tab/>
      </w:r>
      <w:r w:rsidRPr="007C3F73">
        <w:rPr>
          <w:i/>
        </w:rPr>
        <w:t>podpis</w:t>
      </w:r>
    </w:p>
    <w:sectPr w:rsidR="007C3F73" w:rsidRPr="007C3F73" w:rsidSect="00252524">
      <w:pgSz w:w="11906" w:h="16838"/>
      <w:pgMar w:top="0" w:right="1417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tjAxMTAwNTQxMbZQ0lEKTi0uzszPAykwrAUA3qQi6ywAAAA="/>
  </w:docVars>
  <w:rsids>
    <w:rsidRoot w:val="007C3F73"/>
    <w:rsid w:val="00252524"/>
    <w:rsid w:val="003177F5"/>
    <w:rsid w:val="003A550E"/>
    <w:rsid w:val="004841DB"/>
    <w:rsid w:val="004F280A"/>
    <w:rsid w:val="005E4D88"/>
    <w:rsid w:val="007C3F73"/>
    <w:rsid w:val="00C50260"/>
    <w:rsid w:val="00E81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DEA54"/>
  <w15:chartTrackingRefBased/>
  <w15:docId w15:val="{8B002A98-FFC3-4DE2-B198-75FA07347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2525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525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10D495D09C094889CB10B5926A0C73" ma:contentTypeVersion="11" ma:contentTypeDescription="Vytvoří nový dokument" ma:contentTypeScope="" ma:versionID="e002c2e0ca2707742926c39c20087aca">
  <xsd:schema xmlns:xsd="http://www.w3.org/2001/XMLSchema" xmlns:xs="http://www.w3.org/2001/XMLSchema" xmlns:p="http://schemas.microsoft.com/office/2006/metadata/properties" xmlns:ns3="7dd7164f-96fc-4c73-863b-7c2d7f2ed372" xmlns:ns4="d2983afa-c7b9-4fe8-9d41-2e41dfef2ad5" targetNamespace="http://schemas.microsoft.com/office/2006/metadata/properties" ma:root="true" ma:fieldsID="25aed48c02af5ce68dbf1a8b18bfbb2c" ns3:_="" ns4:_="">
    <xsd:import namespace="7dd7164f-96fc-4c73-863b-7c2d7f2ed372"/>
    <xsd:import namespace="d2983afa-c7b9-4fe8-9d41-2e41dfef2a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7164f-96fc-4c73-863b-7c2d7f2ed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83afa-c7b9-4fe8-9d41-2e41dfef2ad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DC84F5-3A27-40F0-B155-CC1ED0DC81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154FFD-EE85-4EB2-8BDF-0B6A686F5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d7164f-96fc-4c73-863b-7c2d7f2ed372"/>
    <ds:schemaRef ds:uri="d2983afa-c7b9-4fe8-9d41-2e41dfef2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AC970E-48FA-4D22-81C6-FB7FD29433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5</Words>
  <Characters>676</Characters>
  <Application>Microsoft Office Word</Application>
  <DocSecurity>0</DocSecurity>
  <Lines>26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velka Zbyněk Mgr. Ph.D.</dc:creator>
  <cp:keywords/>
  <dc:description/>
  <cp:lastModifiedBy>Havelka Zbyněk Ing. Mgr. Ph.D.</cp:lastModifiedBy>
  <cp:revision>2</cp:revision>
  <cp:lastPrinted>2022-04-12T12:13:00Z</cp:lastPrinted>
  <dcterms:created xsi:type="dcterms:W3CDTF">2023-10-11T17:15:00Z</dcterms:created>
  <dcterms:modified xsi:type="dcterms:W3CDTF">2023-10-11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D495D09C094889CB10B5926A0C73</vt:lpwstr>
  </property>
  <property fmtid="{D5CDD505-2E9C-101B-9397-08002B2CF9AE}" pid="3" name="GrammarlyDocumentId">
    <vt:lpwstr>1674e87250eebccda798775ff6229b8a0562ab294f4bed925ee121123698600f</vt:lpwstr>
  </property>
</Properties>
</file>